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zech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Czechia received a score of 9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Czechi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zechia received a score of</w:t>
      </w:r>
      <w:r>
        <w:t xml:space="preserve"> </w:t>
      </w:r>
      <w:r>
        <w:rPr>
          <w:b/>
          <w:bCs/>
        </w:rPr>
        <w:t xml:space="preserve">89.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Czechia received a score of 8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Czechia received a score of 86.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Czechia received a score of 9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Czechi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Czechi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Czechia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Czech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Czechi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Czech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Czechi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Czechi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Czechia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Czech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Czechia received a score of 0.5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Czechia received a score of 0.9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3, 1996, 2002,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4, 1995, 1996, 1997, 1998, 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6, 1999, 2002, 2008,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08, 2009, 2010, 2011, 2012, 2013, 2014, 2015, 2016, 2017,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8082347-F854-4F58-A324-6AD578FAEAEB}"/>
</file>

<file path=customXml/itemProps2.xml><?xml version="1.0" encoding="utf-8"?>
<ds:datastoreItem xmlns:ds="http://schemas.openxmlformats.org/officeDocument/2006/customXml" ds:itemID="{B2BA4682-2E89-4D9A-B0C2-A458EBE07335}"/>
</file>

<file path=customXml/itemProps3.xml><?xml version="1.0" encoding="utf-8"?>
<ds:datastoreItem xmlns:ds="http://schemas.openxmlformats.org/officeDocument/2006/customXml" ds:itemID="{870766F6-5D52-40D8-AD61-BBD84D767FE4}"/>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3:30:31Z</dcterms:created>
  <dcterms:modified xsi:type="dcterms:W3CDTF">2024-11-01T13:3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Czechi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